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22C3C" w14:textId="6F84DF6B" w:rsidR="00E711CB" w:rsidRDefault="00E711CB" w:rsidP="00E711CB">
      <w:pPr>
        <w:pStyle w:val="1"/>
        <w:jc w:val="center"/>
      </w:pPr>
      <w:r>
        <w:t>Спортивное оборудование</w:t>
      </w:r>
    </w:p>
    <w:p w14:paraId="660069A0" w14:textId="20813A8C" w:rsidR="00E711CB" w:rsidRDefault="00E711CB" w:rsidP="00E711CB">
      <w:pPr>
        <w:rPr>
          <w:sz w:val="28"/>
          <w:szCs w:val="28"/>
        </w:rPr>
      </w:pPr>
      <w:r w:rsidRPr="00E711CB">
        <w:rPr>
          <w:b/>
          <w:bCs/>
          <w:sz w:val="28"/>
          <w:szCs w:val="28"/>
        </w:rPr>
        <w:t xml:space="preserve">Спортивное оборудование </w:t>
      </w:r>
      <w:r w:rsidRPr="00E711CB">
        <w:rPr>
          <w:sz w:val="28"/>
          <w:szCs w:val="28"/>
        </w:rPr>
        <w:t>высочайшего качества для ваших тренировок! В нашем ассортименте —</w:t>
      </w:r>
      <w:r>
        <w:rPr>
          <w:sz w:val="28"/>
          <w:szCs w:val="28"/>
        </w:rPr>
        <w:t xml:space="preserve"> высококачественный</w:t>
      </w:r>
      <w:r w:rsidRPr="00E711CB">
        <w:rPr>
          <w:sz w:val="28"/>
          <w:szCs w:val="28"/>
        </w:rPr>
        <w:t xml:space="preserve"> </w:t>
      </w:r>
      <w:r w:rsidRPr="00E711CB">
        <w:rPr>
          <w:b/>
          <w:bCs/>
          <w:sz w:val="28"/>
          <w:szCs w:val="28"/>
        </w:rPr>
        <w:t>спортивный инвентарь и оборудование</w:t>
      </w:r>
      <w:r w:rsidRPr="00E711CB">
        <w:rPr>
          <w:sz w:val="28"/>
          <w:szCs w:val="28"/>
        </w:rPr>
        <w:t xml:space="preserve"> для </w:t>
      </w:r>
      <w:proofErr w:type="spellStart"/>
      <w:r w:rsidRPr="00E711CB">
        <w:rPr>
          <w:sz w:val="28"/>
          <w:szCs w:val="28"/>
        </w:rPr>
        <w:t>воркаута</w:t>
      </w:r>
      <w:proofErr w:type="spellEnd"/>
      <w:r w:rsidRPr="00E711CB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идеально </w:t>
      </w:r>
      <w:r w:rsidRPr="00E711CB">
        <w:rPr>
          <w:sz w:val="28"/>
          <w:szCs w:val="28"/>
        </w:rPr>
        <w:t xml:space="preserve">подходящее для улицы. </w:t>
      </w:r>
      <w:r w:rsidRPr="00E711CB">
        <w:rPr>
          <w:b/>
          <w:bCs/>
          <w:sz w:val="28"/>
          <w:szCs w:val="28"/>
        </w:rPr>
        <w:t xml:space="preserve">Купить спортивное оборудование </w:t>
      </w:r>
      <w:r w:rsidRPr="00E711CB">
        <w:rPr>
          <w:sz w:val="28"/>
          <w:szCs w:val="28"/>
        </w:rPr>
        <w:t>можно прямо сейчас, с быстрой доставкой и гарантией на все товары! Начните свой путь к идеальной форме с лучшим инвентарем!</w:t>
      </w:r>
    </w:p>
    <w:p w14:paraId="18AFBF70" w14:textId="06E5C343" w:rsidR="008D5224" w:rsidRPr="00E711CB" w:rsidRDefault="008D5224" w:rsidP="00E711CB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72D6ADA" wp14:editId="5E92DF4E">
            <wp:extent cx="5940425" cy="200152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00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74BC7" w14:textId="31AF4A8A" w:rsidR="00E711CB" w:rsidRPr="00E711CB" w:rsidRDefault="00E711CB" w:rsidP="00E711CB">
      <w:pPr>
        <w:pStyle w:val="1"/>
        <w:jc w:val="center"/>
        <w:rPr>
          <w:sz w:val="28"/>
          <w:szCs w:val="28"/>
        </w:rPr>
      </w:pPr>
      <w:r w:rsidRPr="00E711CB">
        <w:rPr>
          <w:sz w:val="28"/>
          <w:szCs w:val="28"/>
        </w:rPr>
        <w:t>Тренажеры</w:t>
      </w:r>
    </w:p>
    <w:p w14:paraId="461410AA" w14:textId="24440C95" w:rsidR="00E711CB" w:rsidRDefault="00E711CB" w:rsidP="00E711C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sz w:val="28"/>
          <w:szCs w:val="28"/>
        </w:rPr>
        <w:t xml:space="preserve">Закажите эффективные </w:t>
      </w:r>
      <w:r w:rsidRPr="00E711CB">
        <w:rPr>
          <w:b/>
          <w:bCs/>
          <w:sz w:val="28"/>
          <w:szCs w:val="28"/>
        </w:rPr>
        <w:t>тренажеры</w:t>
      </w:r>
      <w:r>
        <w:rPr>
          <w:sz w:val="28"/>
          <w:szCs w:val="28"/>
        </w:rPr>
        <w:t xml:space="preserve"> для ежедневных уличных тренировок. </w:t>
      </w:r>
      <w:r w:rsidR="008D5224">
        <w:rPr>
          <w:sz w:val="28"/>
          <w:szCs w:val="28"/>
        </w:rPr>
        <w:t>Просмотрите каталог</w:t>
      </w:r>
      <w:r>
        <w:rPr>
          <w:sz w:val="28"/>
          <w:szCs w:val="28"/>
        </w:rPr>
        <w:t xml:space="preserve"> спортивного оборудования</w:t>
      </w:r>
      <w:r w:rsidR="008D522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подберите оптимальные </w:t>
      </w:r>
      <w:r w:rsidRPr="00E711CB">
        <w:rPr>
          <w:b/>
          <w:bCs/>
          <w:sz w:val="28"/>
          <w:szCs w:val="28"/>
        </w:rPr>
        <w:t>спортивные тренажеры</w:t>
      </w:r>
      <w:r>
        <w:rPr>
          <w:sz w:val="28"/>
          <w:szCs w:val="28"/>
        </w:rPr>
        <w:t>! Как укрепить здоровье и начать наращивать мышечную массу? Достаточно</w:t>
      </w:r>
      <w:r w:rsidRPr="00E711C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к</w:t>
      </w:r>
      <w:r w:rsidRPr="00E711CB">
        <w:rPr>
          <w:b/>
          <w:bCs/>
          <w:sz w:val="28"/>
          <w:szCs w:val="28"/>
        </w:rPr>
        <w:t>упить спортивные тренажеры</w:t>
      </w:r>
      <w:r>
        <w:rPr>
          <w:b/>
          <w:bCs/>
          <w:sz w:val="28"/>
          <w:szCs w:val="28"/>
        </w:rPr>
        <w:t>.</w:t>
      </w:r>
      <w:r>
        <w:rPr>
          <w:sz w:val="28"/>
          <w:szCs w:val="28"/>
        </w:rPr>
        <w:t xml:space="preserve"> С нами вы оперативно оборудуете свою площадку многофункциональными </w:t>
      </w:r>
      <w:r w:rsidRPr="00E711CB">
        <w:rPr>
          <w:b/>
          <w:bCs/>
          <w:sz w:val="28"/>
          <w:szCs w:val="28"/>
        </w:rPr>
        <w:t>уличными спортивными тренажерами</w:t>
      </w:r>
      <w:r>
        <w:rPr>
          <w:sz w:val="28"/>
          <w:szCs w:val="28"/>
        </w:rPr>
        <w:t>!</w:t>
      </w:r>
      <w:r w:rsidRPr="00E711CB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</w:p>
    <w:p w14:paraId="61A36DB8" w14:textId="2FAA560F" w:rsidR="007A5BB6" w:rsidRPr="00E711CB" w:rsidRDefault="007A5BB6" w:rsidP="00E711C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noProof/>
        </w:rPr>
        <w:drawing>
          <wp:inline distT="0" distB="0" distL="0" distR="0" wp14:anchorId="7E2E90FF" wp14:editId="1555AC53">
            <wp:extent cx="5940425" cy="191389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91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9EA8" w14:textId="5EC85485" w:rsidR="00E711CB" w:rsidRDefault="00E711CB" w:rsidP="00E711CB">
      <w:pPr>
        <w:pStyle w:val="1"/>
        <w:jc w:val="center"/>
      </w:pPr>
      <w:r>
        <w:t xml:space="preserve">Дизайн-проект площадок для </w:t>
      </w:r>
      <w:proofErr w:type="spellStart"/>
      <w:r>
        <w:t>воркаута</w:t>
      </w:r>
      <w:proofErr w:type="spellEnd"/>
    </w:p>
    <w:p w14:paraId="436706E9" w14:textId="2BB1BEDF" w:rsidR="008D5224" w:rsidRPr="008D5224" w:rsidRDefault="008D5224" w:rsidP="00E711CB">
      <w:pPr>
        <w:rPr>
          <w:sz w:val="28"/>
          <w:szCs w:val="28"/>
        </w:rPr>
      </w:pPr>
      <w:r>
        <w:rPr>
          <w:sz w:val="28"/>
          <w:szCs w:val="28"/>
        </w:rPr>
        <w:t xml:space="preserve">Все еще ищете, где </w:t>
      </w:r>
      <w:r w:rsidRPr="008D5224">
        <w:rPr>
          <w:b/>
          <w:bCs/>
          <w:sz w:val="28"/>
          <w:szCs w:val="28"/>
        </w:rPr>
        <w:t>заказать</w:t>
      </w:r>
      <w:r>
        <w:rPr>
          <w:b/>
          <w:bCs/>
          <w:sz w:val="28"/>
          <w:szCs w:val="28"/>
        </w:rPr>
        <w:t xml:space="preserve"> ди</w:t>
      </w:r>
      <w:r w:rsidRPr="008D5224">
        <w:rPr>
          <w:b/>
          <w:bCs/>
          <w:sz w:val="28"/>
          <w:szCs w:val="28"/>
        </w:rPr>
        <w:t xml:space="preserve">зайн-проект площадок для </w:t>
      </w:r>
      <w:proofErr w:type="spellStart"/>
      <w:r w:rsidRPr="008D5224">
        <w:rPr>
          <w:b/>
          <w:bCs/>
          <w:sz w:val="28"/>
          <w:szCs w:val="28"/>
        </w:rPr>
        <w:t>воркаута</w:t>
      </w:r>
      <w:proofErr w:type="spellEnd"/>
      <w:r>
        <w:rPr>
          <w:sz w:val="28"/>
          <w:szCs w:val="28"/>
        </w:rPr>
        <w:t>? Вы обратились по нужному адресу!</w:t>
      </w:r>
      <w:r w:rsidRPr="008D522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Легко </w:t>
      </w:r>
      <w:r w:rsidRPr="008D5224">
        <w:rPr>
          <w:sz w:val="28"/>
          <w:szCs w:val="28"/>
        </w:rPr>
        <w:t xml:space="preserve">создадим уникальное пространство для </w:t>
      </w:r>
      <w:r>
        <w:rPr>
          <w:sz w:val="28"/>
          <w:szCs w:val="28"/>
        </w:rPr>
        <w:t>самых эффективных и комфортных</w:t>
      </w:r>
      <w:r w:rsidRPr="008D522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уличных </w:t>
      </w:r>
      <w:r w:rsidRPr="008D5224">
        <w:rPr>
          <w:sz w:val="28"/>
          <w:szCs w:val="28"/>
        </w:rPr>
        <w:t xml:space="preserve">тренировок. </w:t>
      </w:r>
      <w:r w:rsidRPr="008D5224">
        <w:rPr>
          <w:b/>
          <w:bCs/>
          <w:sz w:val="28"/>
          <w:szCs w:val="28"/>
        </w:rPr>
        <w:t>Дизайн спортивной площадки под заказ</w:t>
      </w:r>
      <w:r w:rsidRPr="008D5224">
        <w:rPr>
          <w:sz w:val="28"/>
          <w:szCs w:val="28"/>
        </w:rPr>
        <w:t xml:space="preserve"> учитывает все ваши пожелания и современные тренды. </w:t>
      </w:r>
      <w:r>
        <w:rPr>
          <w:sz w:val="28"/>
          <w:szCs w:val="28"/>
        </w:rPr>
        <w:t xml:space="preserve">Реализуйте любые </w:t>
      </w:r>
      <w:proofErr w:type="spellStart"/>
      <w:r>
        <w:rPr>
          <w:sz w:val="28"/>
          <w:szCs w:val="28"/>
        </w:rPr>
        <w:t>воркаут</w:t>
      </w:r>
      <w:proofErr w:type="spellEnd"/>
      <w:r>
        <w:rPr>
          <w:sz w:val="28"/>
          <w:szCs w:val="28"/>
        </w:rPr>
        <w:t>-</w:t>
      </w:r>
      <w:r w:rsidRPr="008D5224">
        <w:rPr>
          <w:sz w:val="28"/>
          <w:szCs w:val="28"/>
        </w:rPr>
        <w:t xml:space="preserve">идеи </w:t>
      </w:r>
      <w:r>
        <w:rPr>
          <w:sz w:val="28"/>
          <w:szCs w:val="28"/>
        </w:rPr>
        <w:t xml:space="preserve">при поддержке наших </w:t>
      </w:r>
      <w:r w:rsidRPr="008D5224">
        <w:rPr>
          <w:sz w:val="28"/>
          <w:szCs w:val="28"/>
        </w:rPr>
        <w:t>профессионал</w:t>
      </w:r>
      <w:r>
        <w:rPr>
          <w:sz w:val="28"/>
          <w:szCs w:val="28"/>
        </w:rPr>
        <w:t>ов</w:t>
      </w:r>
      <w:r w:rsidRPr="008D5224">
        <w:rPr>
          <w:sz w:val="28"/>
          <w:szCs w:val="28"/>
        </w:rPr>
        <w:t>!</w:t>
      </w:r>
    </w:p>
    <w:p w14:paraId="7BB1604D" w14:textId="59E0322D" w:rsidR="00E711CB" w:rsidRPr="00E711CB" w:rsidRDefault="007A5BB6" w:rsidP="00E711CB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53D06D1" wp14:editId="09EFD643">
            <wp:extent cx="5940425" cy="2049780"/>
            <wp:effectExtent l="0" t="0" r="3175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711CB" w:rsidRPr="00E711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90"/>
  <w:proofState w:spelling="clean"/>
  <w:revisionView w:inkAnnotation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MTc0sDAzsjAwMzJW0lEKTi0uzszPAykwrAUAcPFX6CwAAAA="/>
  </w:docVars>
  <w:rsids>
    <w:rsidRoot w:val="00A26FE2"/>
    <w:rsid w:val="006B143D"/>
    <w:rsid w:val="0078187C"/>
    <w:rsid w:val="007A5BB6"/>
    <w:rsid w:val="008D5224"/>
    <w:rsid w:val="00A26FE2"/>
    <w:rsid w:val="00DF17F3"/>
    <w:rsid w:val="00E7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E7629"/>
  <w15:chartTrackingRefBased/>
  <w15:docId w15:val="{B5E16624-0989-4A4E-9BF6-60FC4A195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711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711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webSettings" Target="webSettings.xml" /><Relationship Id="rId7" Type="http://schemas.openxmlformats.org/officeDocument/2006/relationships/fontTable" Target="fontTable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image" Target="media/image3.jpeg" /><Relationship Id="rId5" Type="http://schemas.openxmlformats.org/officeDocument/2006/relationships/image" Target="media/image2.jpeg" /><Relationship Id="rId4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lla</dc:creator>
  <cp:keywords/>
  <dc:description/>
  <cp:lastModifiedBy>Ааа Ааа</cp:lastModifiedBy>
  <cp:revision>2</cp:revision>
  <dcterms:created xsi:type="dcterms:W3CDTF">2024-08-13T19:15:00Z</dcterms:created>
  <dcterms:modified xsi:type="dcterms:W3CDTF">2024-08-13T19:15:00Z</dcterms:modified>
</cp:coreProperties>
</file>